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19B295" w14:textId="0924ECE3" w:rsidR="00354523" w:rsidRPr="00AA7F6D" w:rsidRDefault="00F61834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T</w:t>
      </w:r>
      <w:r w:rsidR="00AA7F6D">
        <w:rPr>
          <w:rFonts w:ascii="Times New Roman" w:hAnsi="Times New Roman" w:cs="Times New Roman"/>
          <w:b/>
          <w:bCs/>
          <w:lang w:val="en-US"/>
        </w:rPr>
        <w:t xml:space="preserve">able </w:t>
      </w:r>
      <w:r w:rsidR="006E7A4B">
        <w:rPr>
          <w:rFonts w:ascii="Times New Roman" w:hAnsi="Times New Roman" w:cs="Times New Roman"/>
          <w:b/>
          <w:bCs/>
          <w:lang w:val="en-US"/>
        </w:rPr>
        <w:t>S</w:t>
      </w:r>
      <w:bookmarkStart w:id="0" w:name="_GoBack"/>
      <w:bookmarkEnd w:id="0"/>
      <w:r w:rsidR="00AA7F6D">
        <w:rPr>
          <w:rFonts w:ascii="Times New Roman" w:hAnsi="Times New Roman" w:cs="Times New Roman"/>
          <w:b/>
          <w:bCs/>
          <w:lang w:val="en-US"/>
        </w:rPr>
        <w:t>1</w:t>
      </w:r>
      <w:r w:rsidR="006E7A4B">
        <w:rPr>
          <w:rFonts w:ascii="Times New Roman" w:hAnsi="Times New Roman" w:cs="Times New Roman"/>
          <w:b/>
          <w:bCs/>
          <w:lang w:val="en-US"/>
        </w:rPr>
        <w:t>.</w:t>
      </w:r>
      <w:r w:rsidRPr="00354523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AA7F6D">
        <w:rPr>
          <w:rFonts w:ascii="Times New Roman" w:hAnsi="Times New Roman" w:cs="Times New Roman"/>
          <w:bCs/>
          <w:lang w:val="en-US"/>
        </w:rPr>
        <w:t>List of food gro</w:t>
      </w:r>
      <w:r w:rsidR="004B08DE">
        <w:rPr>
          <w:rFonts w:ascii="Times New Roman" w:hAnsi="Times New Roman" w:cs="Times New Roman"/>
          <w:bCs/>
          <w:lang w:val="en-US"/>
        </w:rPr>
        <w:t>ups with examples of food items</w:t>
      </w:r>
    </w:p>
    <w:tbl>
      <w:tblPr>
        <w:tblStyle w:val="ab"/>
        <w:tblpPr w:leftFromText="180" w:rightFromText="180" w:vertAnchor="page" w:horzAnchor="margin" w:tblpY="1801"/>
        <w:tblW w:w="8784" w:type="dxa"/>
        <w:tblLook w:val="04A0" w:firstRow="1" w:lastRow="0" w:firstColumn="1" w:lastColumn="0" w:noHBand="0" w:noVBand="1"/>
      </w:tblPr>
      <w:tblGrid>
        <w:gridCol w:w="2972"/>
        <w:gridCol w:w="2835"/>
        <w:gridCol w:w="2977"/>
      </w:tblGrid>
      <w:tr w:rsidR="00354523" w:rsidRPr="00EF4F05" w14:paraId="4F9FF65E" w14:textId="77777777" w:rsidTr="00354523">
        <w:trPr>
          <w:trHeight w:val="11897"/>
        </w:trPr>
        <w:tc>
          <w:tcPr>
            <w:tcW w:w="2972" w:type="dxa"/>
          </w:tcPr>
          <w:p w14:paraId="6BE4F12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ruits</w:t>
            </w:r>
          </w:p>
          <w:p w14:paraId="4903EB50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resh fruits, cooked or dried</w:t>
            </w:r>
          </w:p>
          <w:p w14:paraId="36673202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ruit juice</w:t>
            </w:r>
          </w:p>
          <w:p w14:paraId="2FF63751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atural fruit juices unsweetened</w:t>
            </w:r>
          </w:p>
          <w:p w14:paraId="13B4E7EF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n-starchy vegetables</w:t>
            </w:r>
          </w:p>
          <w:p w14:paraId="1E327692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Green leafy vegetables </w:t>
            </w:r>
          </w:p>
          <w:p w14:paraId="10FB821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matoes, carrots, lettuce</w:t>
            </w:r>
          </w:p>
          <w:p w14:paraId="1BBAE8B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xed and other vegetables</w:t>
            </w:r>
          </w:p>
          <w:p w14:paraId="6C7EF3C5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getable juice</w:t>
            </w:r>
          </w:p>
          <w:p w14:paraId="5D5AC25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archy vegetables</w:t>
            </w:r>
          </w:p>
          <w:p w14:paraId="7DDEE536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rn, beans, green beans</w:t>
            </w:r>
          </w:p>
          <w:p w14:paraId="6B0C45BF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umpkin</w:t>
            </w:r>
          </w:p>
          <w:p w14:paraId="50DC976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weet potatoes</w:t>
            </w:r>
          </w:p>
          <w:p w14:paraId="39A98E0E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otato</w:t>
            </w:r>
          </w:p>
          <w:p w14:paraId="38BB930B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tatoes</w:t>
            </w:r>
          </w:p>
          <w:p w14:paraId="0F04CC50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holegrain cereals</w:t>
            </w:r>
          </w:p>
          <w:p w14:paraId="461EDF32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olegrain cereal products</w:t>
            </w:r>
          </w:p>
          <w:p w14:paraId="29655B9B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cessed cereals</w:t>
            </w:r>
          </w:p>
          <w:p w14:paraId="30780600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ite cereal products</w:t>
            </w:r>
          </w:p>
          <w:p w14:paraId="078B0CC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egumes</w:t>
            </w:r>
          </w:p>
          <w:p w14:paraId="7C764C3D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egumes (i.e., beans)</w:t>
            </w:r>
          </w:p>
          <w:p w14:paraId="6157BC7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eat alternatives, soy, tofu</w:t>
            </w:r>
          </w:p>
          <w:p w14:paraId="7DE60841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ts</w:t>
            </w:r>
          </w:p>
          <w:p w14:paraId="7CD79C72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uts, almonds, seeds</w:t>
            </w:r>
          </w:p>
          <w:p w14:paraId="7699C4E9" w14:textId="77777777" w:rsidR="00354523" w:rsidRPr="00EF4F05" w:rsidRDefault="00354523" w:rsidP="00354523">
            <w:pPr>
              <w:spacing w:after="160"/>
              <w:rPr>
                <w:rStyle w:val="shorttext"/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Style w:val="shorttext"/>
                <w:rFonts w:ascii="Times New Roman" w:hAnsi="Times New Roman" w:cs="Times New Roman"/>
                <w:sz w:val="20"/>
                <w:szCs w:val="20"/>
                <w:lang w:val="en-US"/>
              </w:rPr>
              <w:t>Peanut butter</w:t>
            </w:r>
          </w:p>
          <w:p w14:paraId="04241675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Style w:val="shorttext"/>
                <w:rFonts w:ascii="Times New Roman" w:hAnsi="Times New Roman" w:cs="Times New Roman"/>
                <w:sz w:val="20"/>
                <w:szCs w:val="20"/>
                <w:lang w:val="en-US"/>
              </w:rPr>
              <w:t>Almond milk</w:t>
            </w:r>
          </w:p>
          <w:p w14:paraId="777E4B0F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ilk</w:t>
            </w:r>
          </w:p>
          <w:p w14:paraId="4312865F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lk and milk drinks</w:t>
            </w:r>
          </w:p>
          <w:p w14:paraId="38B9B12B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Yogurt</w:t>
            </w:r>
          </w:p>
          <w:p w14:paraId="46CEA379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ogurt</w:t>
            </w: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</w:p>
          <w:p w14:paraId="00624588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heese</w:t>
            </w:r>
          </w:p>
          <w:p w14:paraId="55122D73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eese</w:t>
            </w:r>
          </w:p>
        </w:tc>
        <w:tc>
          <w:tcPr>
            <w:tcW w:w="2835" w:type="dxa"/>
          </w:tcPr>
          <w:p w14:paraId="356673B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gg</w:t>
            </w:r>
          </w:p>
          <w:p w14:paraId="3671FAA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ggs</w:t>
            </w:r>
          </w:p>
          <w:p w14:paraId="4DAA14A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sh and Shellfish</w:t>
            </w:r>
          </w:p>
          <w:p w14:paraId="10E78D7C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sh fresh and frozen</w:t>
            </w:r>
          </w:p>
          <w:p w14:paraId="1E2B8BB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hellfish</w:t>
            </w:r>
          </w:p>
          <w:p w14:paraId="079BB1C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d meat</w:t>
            </w:r>
          </w:p>
          <w:p w14:paraId="7AFF6E36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mb, pork, veal, game</w:t>
            </w:r>
          </w:p>
          <w:p w14:paraId="34340ECB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hite meat</w:t>
            </w:r>
          </w:p>
          <w:p w14:paraId="4C28614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ultry</w:t>
            </w:r>
          </w:p>
          <w:p w14:paraId="4428D156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cessed red meat</w:t>
            </w:r>
          </w:p>
          <w:p w14:paraId="6CF3A356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usages, ham, salami, beacon of red meat origin</w:t>
            </w:r>
          </w:p>
          <w:p w14:paraId="59CE04F0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cessed white meat</w:t>
            </w:r>
          </w:p>
          <w:p w14:paraId="4FA05E3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usages of white meat origin, Chicken nuggets</w:t>
            </w:r>
          </w:p>
          <w:p w14:paraId="564AC3C3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rocessed fish</w:t>
            </w:r>
          </w:p>
          <w:p w14:paraId="0D44E5A3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moked, canned and salted fish</w:t>
            </w:r>
          </w:p>
          <w:p w14:paraId="272A50DE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sh sticks</w:t>
            </w:r>
          </w:p>
          <w:p w14:paraId="1D6D2666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live oil and Olives</w:t>
            </w:r>
          </w:p>
          <w:p w14:paraId="7F66D10C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live oils</w:t>
            </w:r>
          </w:p>
          <w:p w14:paraId="266EA9D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ils</w:t>
            </w:r>
          </w:p>
          <w:p w14:paraId="7E75F63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Vegetable fat</w:t>
            </w:r>
          </w:p>
          <w:p w14:paraId="0E7391C5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egetable oils, vegetable fat, vegetable oil-based salad dressing</w:t>
            </w:r>
          </w:p>
          <w:p w14:paraId="02ABFAB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nimal fat</w:t>
            </w:r>
          </w:p>
          <w:p w14:paraId="1ABE61F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utter, mayonnaise</w:t>
            </w:r>
          </w:p>
          <w:p w14:paraId="14C1745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hite sauce, cream</w:t>
            </w:r>
          </w:p>
          <w:p w14:paraId="5C98E0C8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lcoholic beverages</w:t>
            </w:r>
          </w:p>
          <w:p w14:paraId="6FF434D1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coholic beverages</w:t>
            </w:r>
          </w:p>
          <w:p w14:paraId="069B1FCE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gar-sweetened beverages</w:t>
            </w:r>
          </w:p>
          <w:p w14:paraId="081FC84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bonated and non-carbonated sugar-sweetened beverages</w:t>
            </w:r>
          </w:p>
        </w:tc>
        <w:tc>
          <w:tcPr>
            <w:tcW w:w="2977" w:type="dxa"/>
          </w:tcPr>
          <w:p w14:paraId="4653063D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rtificially-sweetened beverages</w:t>
            </w:r>
          </w:p>
          <w:p w14:paraId="7A231FB5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rbonated artificially-sweetened beverages</w:t>
            </w:r>
          </w:p>
          <w:p w14:paraId="308462E2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alty snacks</w:t>
            </w:r>
          </w:p>
          <w:p w14:paraId="61D242F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hips, crackers, pop corn</w:t>
            </w:r>
          </w:p>
          <w:p w14:paraId="5A5F7616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esserts and Sweets</w:t>
            </w:r>
          </w:p>
          <w:p w14:paraId="1B4215F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weets, candy, chocolate</w:t>
            </w:r>
          </w:p>
          <w:p w14:paraId="515174C1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lk desserts</w:t>
            </w:r>
          </w:p>
          <w:p w14:paraId="3CF8E9A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gary foods (i.e., baklavas)</w:t>
            </w:r>
          </w:p>
          <w:p w14:paraId="342887D5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ndiments and Spices</w:t>
            </w:r>
          </w:p>
          <w:p w14:paraId="11EFB9E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ndiments</w:t>
            </w:r>
          </w:p>
          <w:p w14:paraId="34BB2C8E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pices</w:t>
            </w:r>
          </w:p>
          <w:p w14:paraId="0BA91D6E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alt</w:t>
            </w:r>
          </w:p>
          <w:p w14:paraId="71DAB04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lt</w:t>
            </w:r>
          </w:p>
          <w:p w14:paraId="6DA9207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Water</w:t>
            </w:r>
          </w:p>
          <w:p w14:paraId="0C4EF6CF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ter natural, mineral and carbonated</w:t>
            </w:r>
          </w:p>
          <w:p w14:paraId="4C5F0FA2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ffee</w:t>
            </w:r>
          </w:p>
          <w:p w14:paraId="75E788AC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ffee</w:t>
            </w:r>
          </w:p>
          <w:p w14:paraId="4E7331FC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ea</w:t>
            </w:r>
          </w:p>
          <w:p w14:paraId="345161FF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a</w:t>
            </w:r>
          </w:p>
          <w:p w14:paraId="3129381F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rtificially sweeteners</w:t>
            </w:r>
          </w:p>
          <w:p w14:paraId="155AD7DA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rtificially sweeteners</w:t>
            </w:r>
          </w:p>
          <w:p w14:paraId="591790D3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ugar</w:t>
            </w:r>
          </w:p>
          <w:p w14:paraId="781BC531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ugar, honey, syrup</w:t>
            </w:r>
          </w:p>
          <w:p w14:paraId="5C68E122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aked products</w:t>
            </w:r>
          </w:p>
          <w:p w14:paraId="3E91CAC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ke, biscuit, pie, muffin, doughnuts</w:t>
            </w:r>
          </w:p>
          <w:p w14:paraId="7A1C8CE1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rtificially sweetened Fruit juices</w:t>
            </w:r>
          </w:p>
          <w:p w14:paraId="34557F1D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rtificially sweetened fruit juices</w:t>
            </w:r>
          </w:p>
          <w:p w14:paraId="4EFA3A40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ast-Food</w:t>
            </w:r>
          </w:p>
          <w:p w14:paraId="7099845C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zza, souvlaki, burger, fried potatoes</w:t>
            </w:r>
          </w:p>
          <w:p w14:paraId="4C77B8D4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aby food</w:t>
            </w:r>
          </w:p>
          <w:p w14:paraId="27FA7D27" w14:textId="77777777" w:rsidR="00354523" w:rsidRPr="00EF4F05" w:rsidRDefault="00354523" w:rsidP="00354523">
            <w:pPr>
              <w:spacing w:after="16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F4F05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aby food</w:t>
            </w:r>
          </w:p>
        </w:tc>
      </w:tr>
    </w:tbl>
    <w:p w14:paraId="1A77F6EA" w14:textId="490AF639" w:rsidR="00354523" w:rsidRPr="00334E29" w:rsidRDefault="00354523" w:rsidP="00354523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354523" w:rsidRPr="00334E29" w:rsidSect="00EE08D2">
      <w:footerReference w:type="default" r:id="rId7"/>
      <w:footerReference w:type="first" r:id="rId8"/>
      <w:footnotePr>
        <w:numRestart w:val="eachPage"/>
      </w:footnotePr>
      <w:type w:val="continuous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08F2DE" w14:textId="77777777" w:rsidR="000956AD" w:rsidRDefault="000956AD" w:rsidP="003935CD">
      <w:pPr>
        <w:spacing w:after="0" w:line="240" w:lineRule="auto"/>
      </w:pPr>
      <w:r>
        <w:separator/>
      </w:r>
    </w:p>
  </w:endnote>
  <w:endnote w:type="continuationSeparator" w:id="0">
    <w:p w14:paraId="1E214ACB" w14:textId="77777777" w:rsidR="000956AD" w:rsidRDefault="000956AD" w:rsidP="00393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8123589"/>
      <w:docPartObj>
        <w:docPartGallery w:val="Page Numbers (Bottom of Page)"/>
        <w:docPartUnique/>
      </w:docPartObj>
    </w:sdtPr>
    <w:sdtContent>
      <w:p w14:paraId="2F01AFF5" w14:textId="0C2888C5" w:rsidR="006A6829" w:rsidRDefault="006A6829" w:rsidP="006A6829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00884581" w14:textId="77777777" w:rsidR="00802162" w:rsidRDefault="00802162" w:rsidP="001A3E5A">
    <w:pPr>
      <w:pStyle w:val="af2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37394628"/>
      <w:docPartObj>
        <w:docPartGallery w:val="Page Numbers (Bottom of Page)"/>
        <w:docPartUnique/>
      </w:docPartObj>
    </w:sdtPr>
    <w:sdtEndPr/>
    <w:sdtContent>
      <w:p w14:paraId="361004F9" w14:textId="77777777" w:rsidR="00802162" w:rsidRDefault="00802162">
        <w:pPr>
          <w:pStyle w:val="af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575B27" w14:textId="77777777" w:rsidR="000956AD" w:rsidRDefault="000956AD" w:rsidP="003935CD">
      <w:pPr>
        <w:spacing w:after="0" w:line="240" w:lineRule="auto"/>
      </w:pPr>
      <w:r>
        <w:separator/>
      </w:r>
    </w:p>
  </w:footnote>
  <w:footnote w:type="continuationSeparator" w:id="0">
    <w:p w14:paraId="46749BAC" w14:textId="77777777" w:rsidR="000956AD" w:rsidRDefault="000956AD" w:rsidP="003935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DazNDKyMDMxMTNX0lEKTi0uzszPAykwrgUAbg17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Nutrition(1)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99dt29z1vzpx2e095wvxw029w29rswxxvar&quot;&gt;My EndNote Library&lt;record-ids&gt;&lt;item&gt;1&lt;/item&gt;&lt;item&gt;2&lt;/item&gt;&lt;item&gt;3&lt;/item&gt;&lt;item&gt;9&lt;/item&gt;&lt;item&gt;10&lt;/item&gt;&lt;item&gt;25&lt;/item&gt;&lt;item&gt;37&lt;/item&gt;&lt;item&gt;54&lt;/item&gt;&lt;item&gt;56&lt;/item&gt;&lt;item&gt;59&lt;/item&gt;&lt;item&gt;61&lt;/item&gt;&lt;item&gt;62&lt;/item&gt;&lt;item&gt;63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7&lt;/item&gt;&lt;item&gt;78&lt;/item&gt;&lt;item&gt;82&lt;/item&gt;&lt;item&gt;83&lt;/item&gt;&lt;item&gt;84&lt;/item&gt;&lt;item&gt;85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100&lt;/item&gt;&lt;item&gt;102&lt;/item&gt;&lt;item&gt;103&lt;/item&gt;&lt;item&gt;104&lt;/item&gt;&lt;item&gt;107&lt;/item&gt;&lt;item&gt;108&lt;/item&gt;&lt;item&gt;109&lt;/item&gt;&lt;/record-ids&gt;&lt;/item&gt;&lt;/Libraries&gt;"/>
    <w:docVar w:name="EN.ReferenceGroups" w:val="&lt;reference-groups&gt;&lt;reference-group&gt;&lt;kindrecords&gt;1&lt;/kindrecords&gt;&lt;heading&gt;Primary Sources&lt;/heading&gt;&lt;alignment&gt;-1&lt;/alignment&gt;&lt;reference-group&gt;&lt;/reference-group&gt;&lt;/reference-group&gt;&lt;reference-group&gt;&lt;kindrecords&gt;1&lt;/kindrecords&gt;&lt;heading&gt;Secondary Sources&lt;/heading&gt;&lt;alignment&gt;-1&lt;/alignment&gt;&lt;reference-group&gt;&lt;/reference-group&gt;&lt;/reference-group&gt;&lt;/reference-groups&gt;"/>
  </w:docVars>
  <w:rsids>
    <w:rsidRoot w:val="00102466"/>
    <w:rsid w:val="000019CB"/>
    <w:rsid w:val="00002D38"/>
    <w:rsid w:val="00007DB6"/>
    <w:rsid w:val="000212D3"/>
    <w:rsid w:val="000243D2"/>
    <w:rsid w:val="0003049A"/>
    <w:rsid w:val="00033904"/>
    <w:rsid w:val="00043171"/>
    <w:rsid w:val="000455EB"/>
    <w:rsid w:val="00053736"/>
    <w:rsid w:val="0005767A"/>
    <w:rsid w:val="00061A27"/>
    <w:rsid w:val="00062AFC"/>
    <w:rsid w:val="00063DBF"/>
    <w:rsid w:val="00065CB2"/>
    <w:rsid w:val="00070C28"/>
    <w:rsid w:val="0008090D"/>
    <w:rsid w:val="00082843"/>
    <w:rsid w:val="00083892"/>
    <w:rsid w:val="00084C6E"/>
    <w:rsid w:val="0008521B"/>
    <w:rsid w:val="00085AE1"/>
    <w:rsid w:val="00090596"/>
    <w:rsid w:val="0009069A"/>
    <w:rsid w:val="000916AA"/>
    <w:rsid w:val="000956AD"/>
    <w:rsid w:val="000959E5"/>
    <w:rsid w:val="00096CDE"/>
    <w:rsid w:val="000A2E03"/>
    <w:rsid w:val="000A43BA"/>
    <w:rsid w:val="000A5B03"/>
    <w:rsid w:val="000A7C91"/>
    <w:rsid w:val="000B0B6C"/>
    <w:rsid w:val="000B2CDA"/>
    <w:rsid w:val="000B3474"/>
    <w:rsid w:val="000B4EC7"/>
    <w:rsid w:val="000B7961"/>
    <w:rsid w:val="000C44EF"/>
    <w:rsid w:val="000D03CA"/>
    <w:rsid w:val="000D2547"/>
    <w:rsid w:val="000D4865"/>
    <w:rsid w:val="000D63CC"/>
    <w:rsid w:val="000D7BA9"/>
    <w:rsid w:val="000E519B"/>
    <w:rsid w:val="000E6F6B"/>
    <w:rsid w:val="000F0C3B"/>
    <w:rsid w:val="000F3FE8"/>
    <w:rsid w:val="000F4E21"/>
    <w:rsid w:val="000F53B3"/>
    <w:rsid w:val="000F6E70"/>
    <w:rsid w:val="000F7786"/>
    <w:rsid w:val="00102466"/>
    <w:rsid w:val="001036AF"/>
    <w:rsid w:val="0010649A"/>
    <w:rsid w:val="00107708"/>
    <w:rsid w:val="00110C4F"/>
    <w:rsid w:val="00114A5D"/>
    <w:rsid w:val="00117414"/>
    <w:rsid w:val="00117FF5"/>
    <w:rsid w:val="00120036"/>
    <w:rsid w:val="00122B3F"/>
    <w:rsid w:val="00126E7C"/>
    <w:rsid w:val="001274B3"/>
    <w:rsid w:val="00127CB5"/>
    <w:rsid w:val="001353BE"/>
    <w:rsid w:val="00135B19"/>
    <w:rsid w:val="00137E86"/>
    <w:rsid w:val="00140580"/>
    <w:rsid w:val="001420B4"/>
    <w:rsid w:val="00142541"/>
    <w:rsid w:val="00142977"/>
    <w:rsid w:val="0014348E"/>
    <w:rsid w:val="00144923"/>
    <w:rsid w:val="00147BBB"/>
    <w:rsid w:val="001511EB"/>
    <w:rsid w:val="00151F9C"/>
    <w:rsid w:val="001611E5"/>
    <w:rsid w:val="001631E3"/>
    <w:rsid w:val="00164198"/>
    <w:rsid w:val="00164493"/>
    <w:rsid w:val="00164696"/>
    <w:rsid w:val="00171CA3"/>
    <w:rsid w:val="00172E94"/>
    <w:rsid w:val="001760D9"/>
    <w:rsid w:val="001778C9"/>
    <w:rsid w:val="00177A48"/>
    <w:rsid w:val="00183BF4"/>
    <w:rsid w:val="001858D9"/>
    <w:rsid w:val="00192BB4"/>
    <w:rsid w:val="001A1875"/>
    <w:rsid w:val="001A2BA3"/>
    <w:rsid w:val="001A3E5A"/>
    <w:rsid w:val="001A4CC8"/>
    <w:rsid w:val="001A65D7"/>
    <w:rsid w:val="001B07E0"/>
    <w:rsid w:val="001B1CB4"/>
    <w:rsid w:val="001C0FA7"/>
    <w:rsid w:val="001C5CD2"/>
    <w:rsid w:val="001C5F87"/>
    <w:rsid w:val="001C60B3"/>
    <w:rsid w:val="001D1403"/>
    <w:rsid w:val="001D4381"/>
    <w:rsid w:val="001E2079"/>
    <w:rsid w:val="001E3943"/>
    <w:rsid w:val="001F1688"/>
    <w:rsid w:val="001F3CE3"/>
    <w:rsid w:val="00204734"/>
    <w:rsid w:val="002047FE"/>
    <w:rsid w:val="00204D3A"/>
    <w:rsid w:val="002105CC"/>
    <w:rsid w:val="00210BE7"/>
    <w:rsid w:val="00212C3F"/>
    <w:rsid w:val="00216DB5"/>
    <w:rsid w:val="002177CE"/>
    <w:rsid w:val="00220E45"/>
    <w:rsid w:val="002330BD"/>
    <w:rsid w:val="00234366"/>
    <w:rsid w:val="00234C95"/>
    <w:rsid w:val="0024614C"/>
    <w:rsid w:val="00250B5A"/>
    <w:rsid w:val="002518BE"/>
    <w:rsid w:val="00256203"/>
    <w:rsid w:val="002650AB"/>
    <w:rsid w:val="00265AB5"/>
    <w:rsid w:val="00266FAB"/>
    <w:rsid w:val="00270114"/>
    <w:rsid w:val="0027175B"/>
    <w:rsid w:val="00275295"/>
    <w:rsid w:val="0028623B"/>
    <w:rsid w:val="0028748F"/>
    <w:rsid w:val="0029159D"/>
    <w:rsid w:val="0029509B"/>
    <w:rsid w:val="00296457"/>
    <w:rsid w:val="002965CB"/>
    <w:rsid w:val="00296E94"/>
    <w:rsid w:val="0029732B"/>
    <w:rsid w:val="002A14D6"/>
    <w:rsid w:val="002A2A07"/>
    <w:rsid w:val="002B0408"/>
    <w:rsid w:val="002B082D"/>
    <w:rsid w:val="002B1C9B"/>
    <w:rsid w:val="002C00E0"/>
    <w:rsid w:val="002C7037"/>
    <w:rsid w:val="002D2C06"/>
    <w:rsid w:val="002D53E0"/>
    <w:rsid w:val="002D5B1F"/>
    <w:rsid w:val="002E5F2A"/>
    <w:rsid w:val="002F12CB"/>
    <w:rsid w:val="002F2004"/>
    <w:rsid w:val="002F2481"/>
    <w:rsid w:val="002F2988"/>
    <w:rsid w:val="0030320C"/>
    <w:rsid w:val="003059B5"/>
    <w:rsid w:val="00307594"/>
    <w:rsid w:val="00313142"/>
    <w:rsid w:val="00315111"/>
    <w:rsid w:val="0031660A"/>
    <w:rsid w:val="003213E9"/>
    <w:rsid w:val="00323322"/>
    <w:rsid w:val="00330A10"/>
    <w:rsid w:val="00330A98"/>
    <w:rsid w:val="00334E29"/>
    <w:rsid w:val="00334EA7"/>
    <w:rsid w:val="00334EA9"/>
    <w:rsid w:val="00337F1C"/>
    <w:rsid w:val="00337F75"/>
    <w:rsid w:val="003427A8"/>
    <w:rsid w:val="00342E09"/>
    <w:rsid w:val="00343E1D"/>
    <w:rsid w:val="00354523"/>
    <w:rsid w:val="003641DE"/>
    <w:rsid w:val="0036479A"/>
    <w:rsid w:val="003662FC"/>
    <w:rsid w:val="00366932"/>
    <w:rsid w:val="00370328"/>
    <w:rsid w:val="0037139E"/>
    <w:rsid w:val="00372472"/>
    <w:rsid w:val="00375473"/>
    <w:rsid w:val="00377986"/>
    <w:rsid w:val="0038025C"/>
    <w:rsid w:val="0038627A"/>
    <w:rsid w:val="003935CD"/>
    <w:rsid w:val="0039700B"/>
    <w:rsid w:val="0039702A"/>
    <w:rsid w:val="003A36A7"/>
    <w:rsid w:val="003C089D"/>
    <w:rsid w:val="003C3383"/>
    <w:rsid w:val="003C3B4E"/>
    <w:rsid w:val="003D0ACC"/>
    <w:rsid w:val="003D3BA8"/>
    <w:rsid w:val="003E09E9"/>
    <w:rsid w:val="003E2EAF"/>
    <w:rsid w:val="003E3836"/>
    <w:rsid w:val="003E757D"/>
    <w:rsid w:val="0040412C"/>
    <w:rsid w:val="00407EBA"/>
    <w:rsid w:val="004146A7"/>
    <w:rsid w:val="00415BC3"/>
    <w:rsid w:val="00417EDA"/>
    <w:rsid w:val="00423721"/>
    <w:rsid w:val="00423FEA"/>
    <w:rsid w:val="00426CBC"/>
    <w:rsid w:val="00430A22"/>
    <w:rsid w:val="00432640"/>
    <w:rsid w:val="00432B6C"/>
    <w:rsid w:val="00435411"/>
    <w:rsid w:val="00445E74"/>
    <w:rsid w:val="0044653C"/>
    <w:rsid w:val="00463269"/>
    <w:rsid w:val="00463D37"/>
    <w:rsid w:val="00464DF2"/>
    <w:rsid w:val="004726D7"/>
    <w:rsid w:val="00473E2F"/>
    <w:rsid w:val="00483FA1"/>
    <w:rsid w:val="004911CC"/>
    <w:rsid w:val="00491914"/>
    <w:rsid w:val="00497843"/>
    <w:rsid w:val="004B0567"/>
    <w:rsid w:val="004B0663"/>
    <w:rsid w:val="004B08DE"/>
    <w:rsid w:val="004B75A6"/>
    <w:rsid w:val="004C4FE6"/>
    <w:rsid w:val="004C7EFC"/>
    <w:rsid w:val="004E34B0"/>
    <w:rsid w:val="004E37F0"/>
    <w:rsid w:val="004E57A2"/>
    <w:rsid w:val="004F2C00"/>
    <w:rsid w:val="004F411C"/>
    <w:rsid w:val="004F4DF5"/>
    <w:rsid w:val="005005E7"/>
    <w:rsid w:val="005063BD"/>
    <w:rsid w:val="00513CFB"/>
    <w:rsid w:val="00520B07"/>
    <w:rsid w:val="00524B2A"/>
    <w:rsid w:val="00531FAF"/>
    <w:rsid w:val="00534760"/>
    <w:rsid w:val="00535347"/>
    <w:rsid w:val="00542735"/>
    <w:rsid w:val="0054486C"/>
    <w:rsid w:val="00545591"/>
    <w:rsid w:val="00547F88"/>
    <w:rsid w:val="005515E3"/>
    <w:rsid w:val="00555C40"/>
    <w:rsid w:val="00556973"/>
    <w:rsid w:val="005662A7"/>
    <w:rsid w:val="00571199"/>
    <w:rsid w:val="00571A5D"/>
    <w:rsid w:val="00573475"/>
    <w:rsid w:val="00573536"/>
    <w:rsid w:val="00574DD6"/>
    <w:rsid w:val="005812A0"/>
    <w:rsid w:val="0058544A"/>
    <w:rsid w:val="005A2D3E"/>
    <w:rsid w:val="005A6018"/>
    <w:rsid w:val="005A7496"/>
    <w:rsid w:val="005B1EDB"/>
    <w:rsid w:val="005B2D80"/>
    <w:rsid w:val="005B56C3"/>
    <w:rsid w:val="005C068C"/>
    <w:rsid w:val="005C27E6"/>
    <w:rsid w:val="005D1B48"/>
    <w:rsid w:val="005D6CC2"/>
    <w:rsid w:val="005D7103"/>
    <w:rsid w:val="005E3431"/>
    <w:rsid w:val="005E3A2C"/>
    <w:rsid w:val="005F7068"/>
    <w:rsid w:val="006035F2"/>
    <w:rsid w:val="00605C6A"/>
    <w:rsid w:val="0060703B"/>
    <w:rsid w:val="0060778B"/>
    <w:rsid w:val="00607D93"/>
    <w:rsid w:val="0062271C"/>
    <w:rsid w:val="00622B0D"/>
    <w:rsid w:val="00623237"/>
    <w:rsid w:val="006233EB"/>
    <w:rsid w:val="00625084"/>
    <w:rsid w:val="00627A80"/>
    <w:rsid w:val="00627F83"/>
    <w:rsid w:val="0063069F"/>
    <w:rsid w:val="00634539"/>
    <w:rsid w:val="0064089A"/>
    <w:rsid w:val="00650583"/>
    <w:rsid w:val="00653ADF"/>
    <w:rsid w:val="0066005B"/>
    <w:rsid w:val="00660EDC"/>
    <w:rsid w:val="00664E81"/>
    <w:rsid w:val="006652CA"/>
    <w:rsid w:val="00670A47"/>
    <w:rsid w:val="006769B4"/>
    <w:rsid w:val="00682535"/>
    <w:rsid w:val="00685365"/>
    <w:rsid w:val="00692DE8"/>
    <w:rsid w:val="00695BE4"/>
    <w:rsid w:val="006972F4"/>
    <w:rsid w:val="006A4DA5"/>
    <w:rsid w:val="006A6829"/>
    <w:rsid w:val="006A7395"/>
    <w:rsid w:val="006B2060"/>
    <w:rsid w:val="006B2456"/>
    <w:rsid w:val="006B5AA7"/>
    <w:rsid w:val="006C7EE7"/>
    <w:rsid w:val="006D07A8"/>
    <w:rsid w:val="006D62C9"/>
    <w:rsid w:val="006E4C52"/>
    <w:rsid w:val="006E6C49"/>
    <w:rsid w:val="006E7A4B"/>
    <w:rsid w:val="006F21AB"/>
    <w:rsid w:val="00703BFA"/>
    <w:rsid w:val="0070536C"/>
    <w:rsid w:val="007148CA"/>
    <w:rsid w:val="00714AF9"/>
    <w:rsid w:val="00715D9D"/>
    <w:rsid w:val="00716D5F"/>
    <w:rsid w:val="00720BDB"/>
    <w:rsid w:val="00720C7E"/>
    <w:rsid w:val="00721AAC"/>
    <w:rsid w:val="007244A9"/>
    <w:rsid w:val="007245CA"/>
    <w:rsid w:val="007256F1"/>
    <w:rsid w:val="0073235A"/>
    <w:rsid w:val="00734749"/>
    <w:rsid w:val="007369B9"/>
    <w:rsid w:val="00737F97"/>
    <w:rsid w:val="00742433"/>
    <w:rsid w:val="00743A6C"/>
    <w:rsid w:val="00755795"/>
    <w:rsid w:val="00755E7F"/>
    <w:rsid w:val="00756DEC"/>
    <w:rsid w:val="00757967"/>
    <w:rsid w:val="0076667D"/>
    <w:rsid w:val="00767C80"/>
    <w:rsid w:val="007746B1"/>
    <w:rsid w:val="00776582"/>
    <w:rsid w:val="00780A0A"/>
    <w:rsid w:val="00791C66"/>
    <w:rsid w:val="007943F6"/>
    <w:rsid w:val="00794491"/>
    <w:rsid w:val="0079512D"/>
    <w:rsid w:val="00796CB8"/>
    <w:rsid w:val="007A5F96"/>
    <w:rsid w:val="007B500B"/>
    <w:rsid w:val="007B5AE3"/>
    <w:rsid w:val="007C144E"/>
    <w:rsid w:val="007C231B"/>
    <w:rsid w:val="007C67F9"/>
    <w:rsid w:val="007C6D11"/>
    <w:rsid w:val="007D1681"/>
    <w:rsid w:val="007D3E94"/>
    <w:rsid w:val="007D69AA"/>
    <w:rsid w:val="007E244B"/>
    <w:rsid w:val="007E3873"/>
    <w:rsid w:val="007E3884"/>
    <w:rsid w:val="007E5E3D"/>
    <w:rsid w:val="007E7F81"/>
    <w:rsid w:val="007F10CA"/>
    <w:rsid w:val="007F7758"/>
    <w:rsid w:val="00802162"/>
    <w:rsid w:val="00810BD5"/>
    <w:rsid w:val="00811248"/>
    <w:rsid w:val="00814C1A"/>
    <w:rsid w:val="00822CCA"/>
    <w:rsid w:val="00825118"/>
    <w:rsid w:val="008258D5"/>
    <w:rsid w:val="008311B8"/>
    <w:rsid w:val="008370E0"/>
    <w:rsid w:val="00841708"/>
    <w:rsid w:val="008434AF"/>
    <w:rsid w:val="00844FAB"/>
    <w:rsid w:val="00846980"/>
    <w:rsid w:val="00852EEC"/>
    <w:rsid w:val="0085380B"/>
    <w:rsid w:val="008566EB"/>
    <w:rsid w:val="008635AB"/>
    <w:rsid w:val="00863CC1"/>
    <w:rsid w:val="008709C4"/>
    <w:rsid w:val="00883F48"/>
    <w:rsid w:val="008857CC"/>
    <w:rsid w:val="00896CC0"/>
    <w:rsid w:val="00897732"/>
    <w:rsid w:val="008A309B"/>
    <w:rsid w:val="008A6546"/>
    <w:rsid w:val="008A696C"/>
    <w:rsid w:val="008A6FAD"/>
    <w:rsid w:val="008A71A0"/>
    <w:rsid w:val="008B064E"/>
    <w:rsid w:val="008B1FB3"/>
    <w:rsid w:val="008B30AF"/>
    <w:rsid w:val="008B6A58"/>
    <w:rsid w:val="008B6F91"/>
    <w:rsid w:val="008C0C57"/>
    <w:rsid w:val="008C2110"/>
    <w:rsid w:val="008C4C85"/>
    <w:rsid w:val="008D0065"/>
    <w:rsid w:val="008D498B"/>
    <w:rsid w:val="008D4D53"/>
    <w:rsid w:val="008D65B6"/>
    <w:rsid w:val="008D6BEF"/>
    <w:rsid w:val="008E1B7E"/>
    <w:rsid w:val="008E1C91"/>
    <w:rsid w:val="008E407E"/>
    <w:rsid w:val="008E51E7"/>
    <w:rsid w:val="008E5AAF"/>
    <w:rsid w:val="008E62BF"/>
    <w:rsid w:val="008F12A9"/>
    <w:rsid w:val="00901AC4"/>
    <w:rsid w:val="009049DD"/>
    <w:rsid w:val="00912D26"/>
    <w:rsid w:val="00916442"/>
    <w:rsid w:val="00917AAE"/>
    <w:rsid w:val="0092253F"/>
    <w:rsid w:val="00925085"/>
    <w:rsid w:val="00925B3B"/>
    <w:rsid w:val="00930922"/>
    <w:rsid w:val="00932632"/>
    <w:rsid w:val="00935652"/>
    <w:rsid w:val="00937F10"/>
    <w:rsid w:val="00944AAA"/>
    <w:rsid w:val="00947559"/>
    <w:rsid w:val="00952630"/>
    <w:rsid w:val="00953B04"/>
    <w:rsid w:val="009604A7"/>
    <w:rsid w:val="00960ACE"/>
    <w:rsid w:val="00971F96"/>
    <w:rsid w:val="00972C5C"/>
    <w:rsid w:val="0097573E"/>
    <w:rsid w:val="009829A7"/>
    <w:rsid w:val="00985011"/>
    <w:rsid w:val="00993D16"/>
    <w:rsid w:val="00997D0D"/>
    <w:rsid w:val="009A7F96"/>
    <w:rsid w:val="009B36F6"/>
    <w:rsid w:val="009C7926"/>
    <w:rsid w:val="009D229B"/>
    <w:rsid w:val="009E4F6D"/>
    <w:rsid w:val="009E5031"/>
    <w:rsid w:val="009E7EB3"/>
    <w:rsid w:val="009F1D79"/>
    <w:rsid w:val="009F2A90"/>
    <w:rsid w:val="009F6B06"/>
    <w:rsid w:val="00A02D3B"/>
    <w:rsid w:val="00A03D61"/>
    <w:rsid w:val="00A05ACA"/>
    <w:rsid w:val="00A14185"/>
    <w:rsid w:val="00A14E3C"/>
    <w:rsid w:val="00A15BD8"/>
    <w:rsid w:val="00A178C7"/>
    <w:rsid w:val="00A21B8B"/>
    <w:rsid w:val="00A24B24"/>
    <w:rsid w:val="00A31D4B"/>
    <w:rsid w:val="00A359BC"/>
    <w:rsid w:val="00A37BAB"/>
    <w:rsid w:val="00A41EA9"/>
    <w:rsid w:val="00A429B0"/>
    <w:rsid w:val="00A435DD"/>
    <w:rsid w:val="00A501E2"/>
    <w:rsid w:val="00A5531B"/>
    <w:rsid w:val="00A601F4"/>
    <w:rsid w:val="00A61B18"/>
    <w:rsid w:val="00A65635"/>
    <w:rsid w:val="00A70F12"/>
    <w:rsid w:val="00A74CF7"/>
    <w:rsid w:val="00A77949"/>
    <w:rsid w:val="00A85FBB"/>
    <w:rsid w:val="00A87133"/>
    <w:rsid w:val="00A92599"/>
    <w:rsid w:val="00A95279"/>
    <w:rsid w:val="00AA11DC"/>
    <w:rsid w:val="00AA17A2"/>
    <w:rsid w:val="00AA21A8"/>
    <w:rsid w:val="00AA7F6D"/>
    <w:rsid w:val="00AB235D"/>
    <w:rsid w:val="00AC48C0"/>
    <w:rsid w:val="00AD1EC4"/>
    <w:rsid w:val="00AD2B95"/>
    <w:rsid w:val="00AD42B0"/>
    <w:rsid w:val="00AD7B8C"/>
    <w:rsid w:val="00AE3355"/>
    <w:rsid w:val="00AE5064"/>
    <w:rsid w:val="00AE7582"/>
    <w:rsid w:val="00AE7873"/>
    <w:rsid w:val="00AE7E83"/>
    <w:rsid w:val="00AF2B4F"/>
    <w:rsid w:val="00AF53AB"/>
    <w:rsid w:val="00AF6A38"/>
    <w:rsid w:val="00AF7F73"/>
    <w:rsid w:val="00B034D5"/>
    <w:rsid w:val="00B05022"/>
    <w:rsid w:val="00B058D8"/>
    <w:rsid w:val="00B1006A"/>
    <w:rsid w:val="00B12714"/>
    <w:rsid w:val="00B1577A"/>
    <w:rsid w:val="00B166F8"/>
    <w:rsid w:val="00B16A52"/>
    <w:rsid w:val="00B21168"/>
    <w:rsid w:val="00B21F7B"/>
    <w:rsid w:val="00B31E9F"/>
    <w:rsid w:val="00B33A27"/>
    <w:rsid w:val="00B42BB8"/>
    <w:rsid w:val="00B42D4E"/>
    <w:rsid w:val="00B51391"/>
    <w:rsid w:val="00B57136"/>
    <w:rsid w:val="00B576FE"/>
    <w:rsid w:val="00B603ED"/>
    <w:rsid w:val="00B62A28"/>
    <w:rsid w:val="00B666BF"/>
    <w:rsid w:val="00B71297"/>
    <w:rsid w:val="00B714AB"/>
    <w:rsid w:val="00B742CD"/>
    <w:rsid w:val="00B82373"/>
    <w:rsid w:val="00B972FD"/>
    <w:rsid w:val="00BA7005"/>
    <w:rsid w:val="00BB4E86"/>
    <w:rsid w:val="00BB6958"/>
    <w:rsid w:val="00BC204C"/>
    <w:rsid w:val="00BC72BA"/>
    <w:rsid w:val="00BD1B7B"/>
    <w:rsid w:val="00BD50D6"/>
    <w:rsid w:val="00BE08BB"/>
    <w:rsid w:val="00BE13B9"/>
    <w:rsid w:val="00BF1098"/>
    <w:rsid w:val="00BF15EE"/>
    <w:rsid w:val="00BF53D9"/>
    <w:rsid w:val="00BF7A99"/>
    <w:rsid w:val="00C00D9F"/>
    <w:rsid w:val="00C023AC"/>
    <w:rsid w:val="00C130C4"/>
    <w:rsid w:val="00C14CE6"/>
    <w:rsid w:val="00C158CD"/>
    <w:rsid w:val="00C221E9"/>
    <w:rsid w:val="00C2776F"/>
    <w:rsid w:val="00C31EFA"/>
    <w:rsid w:val="00C410E8"/>
    <w:rsid w:val="00C46010"/>
    <w:rsid w:val="00C51658"/>
    <w:rsid w:val="00C53056"/>
    <w:rsid w:val="00C5507E"/>
    <w:rsid w:val="00C57D4E"/>
    <w:rsid w:val="00C60AE4"/>
    <w:rsid w:val="00C60DC5"/>
    <w:rsid w:val="00C610C0"/>
    <w:rsid w:val="00C616A7"/>
    <w:rsid w:val="00C62A99"/>
    <w:rsid w:val="00C708E2"/>
    <w:rsid w:val="00C77F4E"/>
    <w:rsid w:val="00C8552C"/>
    <w:rsid w:val="00C91210"/>
    <w:rsid w:val="00C97381"/>
    <w:rsid w:val="00C97397"/>
    <w:rsid w:val="00C9788E"/>
    <w:rsid w:val="00CA2C27"/>
    <w:rsid w:val="00CA356A"/>
    <w:rsid w:val="00CA5B99"/>
    <w:rsid w:val="00CA6FA4"/>
    <w:rsid w:val="00CB045C"/>
    <w:rsid w:val="00CB3EB0"/>
    <w:rsid w:val="00CC3ED5"/>
    <w:rsid w:val="00CD3490"/>
    <w:rsid w:val="00CD3979"/>
    <w:rsid w:val="00CD6B65"/>
    <w:rsid w:val="00CE17E2"/>
    <w:rsid w:val="00CE435D"/>
    <w:rsid w:val="00CE6471"/>
    <w:rsid w:val="00CF1BF3"/>
    <w:rsid w:val="00CF2F52"/>
    <w:rsid w:val="00D00214"/>
    <w:rsid w:val="00D02234"/>
    <w:rsid w:val="00D02AC3"/>
    <w:rsid w:val="00D034C8"/>
    <w:rsid w:val="00D20FB0"/>
    <w:rsid w:val="00D269A2"/>
    <w:rsid w:val="00D323CF"/>
    <w:rsid w:val="00D36BF1"/>
    <w:rsid w:val="00D4214C"/>
    <w:rsid w:val="00D4309A"/>
    <w:rsid w:val="00D464FF"/>
    <w:rsid w:val="00D47855"/>
    <w:rsid w:val="00D50115"/>
    <w:rsid w:val="00D51AFB"/>
    <w:rsid w:val="00D53BF4"/>
    <w:rsid w:val="00D5761E"/>
    <w:rsid w:val="00D57748"/>
    <w:rsid w:val="00D67F05"/>
    <w:rsid w:val="00D72636"/>
    <w:rsid w:val="00D72C8C"/>
    <w:rsid w:val="00D76479"/>
    <w:rsid w:val="00D76647"/>
    <w:rsid w:val="00D80D09"/>
    <w:rsid w:val="00D819FF"/>
    <w:rsid w:val="00D84086"/>
    <w:rsid w:val="00D857B8"/>
    <w:rsid w:val="00D907CB"/>
    <w:rsid w:val="00D90B17"/>
    <w:rsid w:val="00D90B21"/>
    <w:rsid w:val="00D9210A"/>
    <w:rsid w:val="00D95556"/>
    <w:rsid w:val="00DA0317"/>
    <w:rsid w:val="00DA04BF"/>
    <w:rsid w:val="00DA6087"/>
    <w:rsid w:val="00DA6F93"/>
    <w:rsid w:val="00DA7701"/>
    <w:rsid w:val="00DB38B9"/>
    <w:rsid w:val="00DC1A9B"/>
    <w:rsid w:val="00DC3FB4"/>
    <w:rsid w:val="00DC75AC"/>
    <w:rsid w:val="00DD3B57"/>
    <w:rsid w:val="00DD3FFA"/>
    <w:rsid w:val="00DD7256"/>
    <w:rsid w:val="00DD7F35"/>
    <w:rsid w:val="00DE1A5A"/>
    <w:rsid w:val="00DE4E51"/>
    <w:rsid w:val="00DE5328"/>
    <w:rsid w:val="00DE5CBC"/>
    <w:rsid w:val="00DF19B4"/>
    <w:rsid w:val="00E025D2"/>
    <w:rsid w:val="00E03441"/>
    <w:rsid w:val="00E07EDB"/>
    <w:rsid w:val="00E1076F"/>
    <w:rsid w:val="00E13EE4"/>
    <w:rsid w:val="00E2601E"/>
    <w:rsid w:val="00E268EA"/>
    <w:rsid w:val="00E26AD6"/>
    <w:rsid w:val="00E27D38"/>
    <w:rsid w:val="00E33121"/>
    <w:rsid w:val="00E35541"/>
    <w:rsid w:val="00E36654"/>
    <w:rsid w:val="00E40AE0"/>
    <w:rsid w:val="00E43895"/>
    <w:rsid w:val="00E4532B"/>
    <w:rsid w:val="00E542EA"/>
    <w:rsid w:val="00E54CF5"/>
    <w:rsid w:val="00E55AC2"/>
    <w:rsid w:val="00E73426"/>
    <w:rsid w:val="00E73D55"/>
    <w:rsid w:val="00E75683"/>
    <w:rsid w:val="00E83119"/>
    <w:rsid w:val="00E83C04"/>
    <w:rsid w:val="00E859A1"/>
    <w:rsid w:val="00E85C35"/>
    <w:rsid w:val="00E875DA"/>
    <w:rsid w:val="00E93C65"/>
    <w:rsid w:val="00E96486"/>
    <w:rsid w:val="00E9749B"/>
    <w:rsid w:val="00EA2C55"/>
    <w:rsid w:val="00EA5DA5"/>
    <w:rsid w:val="00EC1055"/>
    <w:rsid w:val="00EC2237"/>
    <w:rsid w:val="00EC31B5"/>
    <w:rsid w:val="00EC372F"/>
    <w:rsid w:val="00EC6778"/>
    <w:rsid w:val="00ED10E9"/>
    <w:rsid w:val="00ED5A35"/>
    <w:rsid w:val="00EE08D2"/>
    <w:rsid w:val="00EE6F9A"/>
    <w:rsid w:val="00EF4E20"/>
    <w:rsid w:val="00EF4EF2"/>
    <w:rsid w:val="00EF4F05"/>
    <w:rsid w:val="00EF6EA1"/>
    <w:rsid w:val="00EF76AF"/>
    <w:rsid w:val="00F0215D"/>
    <w:rsid w:val="00F05C08"/>
    <w:rsid w:val="00F06D35"/>
    <w:rsid w:val="00F0738F"/>
    <w:rsid w:val="00F11999"/>
    <w:rsid w:val="00F125E7"/>
    <w:rsid w:val="00F149CB"/>
    <w:rsid w:val="00F14D9C"/>
    <w:rsid w:val="00F21AD9"/>
    <w:rsid w:val="00F30B41"/>
    <w:rsid w:val="00F31C88"/>
    <w:rsid w:val="00F32447"/>
    <w:rsid w:val="00F34501"/>
    <w:rsid w:val="00F36BD4"/>
    <w:rsid w:val="00F42245"/>
    <w:rsid w:val="00F42633"/>
    <w:rsid w:val="00F456B3"/>
    <w:rsid w:val="00F45D6C"/>
    <w:rsid w:val="00F51473"/>
    <w:rsid w:val="00F61834"/>
    <w:rsid w:val="00F621E8"/>
    <w:rsid w:val="00F62D1D"/>
    <w:rsid w:val="00F65259"/>
    <w:rsid w:val="00F7335E"/>
    <w:rsid w:val="00F77264"/>
    <w:rsid w:val="00F82D1B"/>
    <w:rsid w:val="00F86677"/>
    <w:rsid w:val="00F906A6"/>
    <w:rsid w:val="00FA6502"/>
    <w:rsid w:val="00FB13B5"/>
    <w:rsid w:val="00FB6B33"/>
    <w:rsid w:val="00FB6DD4"/>
    <w:rsid w:val="00FC5DC6"/>
    <w:rsid w:val="00FC61DA"/>
    <w:rsid w:val="00FD43F2"/>
    <w:rsid w:val="00FD6BE5"/>
    <w:rsid w:val="00FD7A28"/>
    <w:rsid w:val="00FE002C"/>
    <w:rsid w:val="00FF1557"/>
    <w:rsid w:val="00FF3CCA"/>
    <w:rsid w:val="00FF5C61"/>
    <w:rsid w:val="00FF7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21FC997"/>
  <w15:docId w15:val="{B94675A1-111A-49C5-A324-700BD6AD5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F53D9"/>
  </w:style>
  <w:style w:type="paragraph" w:styleId="1">
    <w:name w:val="heading 1"/>
    <w:basedOn w:val="a"/>
    <w:next w:val="a"/>
    <w:link w:val="1Char"/>
    <w:uiPriority w:val="9"/>
    <w:qFormat/>
    <w:rsid w:val="00BF53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ΛΑΤΙΝΙΚΑ ΤΕΤΡΑΓΩΝΑ"/>
    <w:basedOn w:val="a4"/>
    <w:link w:val="Char"/>
    <w:qFormat/>
    <w:rsid w:val="00BF53D9"/>
  </w:style>
  <w:style w:type="character" w:customStyle="1" w:styleId="Char">
    <w:name w:val="ΛΑΤΙΝΙΚΑ ΤΕΤΡΑΓΩΝΑ Char"/>
    <w:basedOn w:val="Char0"/>
    <w:link w:val="a3"/>
    <w:rsid w:val="00BF53D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4">
    <w:name w:val="Subtitle"/>
    <w:basedOn w:val="a"/>
    <w:next w:val="a"/>
    <w:link w:val="Char0"/>
    <w:uiPriority w:val="11"/>
    <w:qFormat/>
    <w:rsid w:val="00BF53D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har0">
    <w:name w:val="Υπότιτλος Char"/>
    <w:basedOn w:val="a0"/>
    <w:link w:val="a4"/>
    <w:uiPriority w:val="11"/>
    <w:rsid w:val="00BF53D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BF53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5">
    <w:name w:val="List Paragraph"/>
    <w:basedOn w:val="a"/>
    <w:uiPriority w:val="34"/>
    <w:qFormat/>
    <w:rsid w:val="00BF53D9"/>
    <w:pPr>
      <w:ind w:left="720"/>
      <w:contextualSpacing/>
    </w:pPr>
  </w:style>
  <w:style w:type="character" w:styleId="a6">
    <w:name w:val="Subtle Emphasis"/>
    <w:basedOn w:val="a0"/>
    <w:uiPriority w:val="19"/>
    <w:qFormat/>
    <w:rsid w:val="00BF53D9"/>
    <w:rPr>
      <w:i/>
      <w:iCs/>
      <w:color w:val="808080" w:themeColor="text1" w:themeTint="7F"/>
    </w:rPr>
  </w:style>
  <w:style w:type="character" w:styleId="a7">
    <w:name w:val="Placeholder Text"/>
    <w:basedOn w:val="a0"/>
    <w:uiPriority w:val="99"/>
    <w:semiHidden/>
    <w:rsid w:val="00D00214"/>
    <w:rPr>
      <w:color w:val="808080"/>
    </w:rPr>
  </w:style>
  <w:style w:type="paragraph" w:styleId="a8">
    <w:name w:val="Balloon Text"/>
    <w:basedOn w:val="a"/>
    <w:link w:val="Char1"/>
    <w:uiPriority w:val="99"/>
    <w:semiHidden/>
    <w:unhideWhenUsed/>
    <w:rsid w:val="00D002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8"/>
    <w:uiPriority w:val="99"/>
    <w:semiHidden/>
    <w:rsid w:val="00D00214"/>
    <w:rPr>
      <w:rFonts w:ascii="Tahoma" w:hAnsi="Tahoma" w:cs="Tahoma"/>
      <w:sz w:val="16"/>
      <w:szCs w:val="16"/>
    </w:rPr>
  </w:style>
  <w:style w:type="paragraph" w:styleId="a9">
    <w:name w:val="annotation text"/>
    <w:basedOn w:val="a"/>
    <w:link w:val="Char2"/>
    <w:uiPriority w:val="99"/>
    <w:unhideWhenUsed/>
    <w:rsid w:val="002F2481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rsid w:val="002F2481"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2F2481"/>
    <w:rPr>
      <w:sz w:val="16"/>
      <w:szCs w:val="16"/>
    </w:rPr>
  </w:style>
  <w:style w:type="table" w:styleId="ab">
    <w:name w:val="Table Grid"/>
    <w:basedOn w:val="a1"/>
    <w:uiPriority w:val="59"/>
    <w:rsid w:val="008B1F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c">
    <w:name w:val="caption"/>
    <w:basedOn w:val="a"/>
    <w:next w:val="a"/>
    <w:uiPriority w:val="35"/>
    <w:unhideWhenUsed/>
    <w:qFormat/>
    <w:rsid w:val="00D5011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d">
    <w:name w:val="footnote text"/>
    <w:basedOn w:val="a"/>
    <w:link w:val="Char3"/>
    <w:uiPriority w:val="99"/>
    <w:unhideWhenUsed/>
    <w:rsid w:val="003935CD"/>
    <w:pPr>
      <w:spacing w:after="0" w:line="240" w:lineRule="auto"/>
    </w:pPr>
    <w:rPr>
      <w:sz w:val="20"/>
      <w:szCs w:val="20"/>
    </w:rPr>
  </w:style>
  <w:style w:type="character" w:customStyle="1" w:styleId="Char3">
    <w:name w:val="Κείμενο υποσημείωσης Char"/>
    <w:basedOn w:val="a0"/>
    <w:link w:val="ad"/>
    <w:uiPriority w:val="99"/>
    <w:rsid w:val="003935CD"/>
    <w:rPr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3935CD"/>
    <w:rPr>
      <w:vertAlign w:val="superscript"/>
    </w:rPr>
  </w:style>
  <w:style w:type="paragraph" w:styleId="af">
    <w:name w:val="endnote text"/>
    <w:basedOn w:val="a"/>
    <w:link w:val="Char4"/>
    <w:uiPriority w:val="99"/>
    <w:semiHidden/>
    <w:unhideWhenUsed/>
    <w:rsid w:val="00144923"/>
    <w:pPr>
      <w:spacing w:after="0" w:line="240" w:lineRule="auto"/>
    </w:pPr>
    <w:rPr>
      <w:sz w:val="20"/>
      <w:szCs w:val="20"/>
    </w:rPr>
  </w:style>
  <w:style w:type="character" w:customStyle="1" w:styleId="Char4">
    <w:name w:val="Κείμενο σημείωσης τέλους Char"/>
    <w:basedOn w:val="a0"/>
    <w:link w:val="af"/>
    <w:uiPriority w:val="99"/>
    <w:semiHidden/>
    <w:rsid w:val="00144923"/>
    <w:rPr>
      <w:sz w:val="20"/>
      <w:szCs w:val="20"/>
    </w:rPr>
  </w:style>
  <w:style w:type="character" w:styleId="af0">
    <w:name w:val="endnote reference"/>
    <w:basedOn w:val="a0"/>
    <w:uiPriority w:val="99"/>
    <w:semiHidden/>
    <w:unhideWhenUsed/>
    <w:rsid w:val="00144923"/>
    <w:rPr>
      <w:vertAlign w:val="superscript"/>
    </w:rPr>
  </w:style>
  <w:style w:type="paragraph" w:customStyle="1" w:styleId="EndNoteBibliographyTitle">
    <w:name w:val="EndNote Bibliography Title"/>
    <w:basedOn w:val="a"/>
    <w:link w:val="EndNoteBibliographyTitleChar"/>
    <w:rsid w:val="00937F1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a0"/>
    <w:link w:val="EndNoteBibliographyTitle"/>
    <w:rsid w:val="00937F1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a"/>
    <w:link w:val="EndNoteBibliographyChar"/>
    <w:rsid w:val="00937F10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a0"/>
    <w:link w:val="EndNoteBibliography"/>
    <w:rsid w:val="00937F10"/>
    <w:rPr>
      <w:rFonts w:ascii="Calibri" w:hAnsi="Calibri" w:cs="Calibri"/>
      <w:noProof/>
      <w:lang w:val="en-US"/>
    </w:rPr>
  </w:style>
  <w:style w:type="character" w:styleId="-">
    <w:name w:val="Hyperlink"/>
    <w:basedOn w:val="a0"/>
    <w:uiPriority w:val="99"/>
    <w:unhideWhenUsed/>
    <w:rsid w:val="00937F10"/>
    <w:rPr>
      <w:color w:val="0000FF" w:themeColor="hyperlink"/>
      <w:u w:val="single"/>
    </w:rPr>
  </w:style>
  <w:style w:type="character" w:styleId="af1">
    <w:name w:val="line number"/>
    <w:basedOn w:val="a0"/>
    <w:uiPriority w:val="99"/>
    <w:semiHidden/>
    <w:unhideWhenUsed/>
    <w:rsid w:val="00C00D9F"/>
  </w:style>
  <w:style w:type="paragraph" w:styleId="af2">
    <w:name w:val="footer"/>
    <w:basedOn w:val="a"/>
    <w:link w:val="Char5"/>
    <w:uiPriority w:val="99"/>
    <w:unhideWhenUsed/>
    <w:rsid w:val="00F621E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5">
    <w:name w:val="Υποσέλιδο Char"/>
    <w:basedOn w:val="a0"/>
    <w:link w:val="af2"/>
    <w:uiPriority w:val="99"/>
    <w:rsid w:val="00F621E8"/>
  </w:style>
  <w:style w:type="paragraph" w:styleId="af3">
    <w:name w:val="annotation subject"/>
    <w:basedOn w:val="a9"/>
    <w:next w:val="a9"/>
    <w:link w:val="Char6"/>
    <w:uiPriority w:val="99"/>
    <w:semiHidden/>
    <w:unhideWhenUsed/>
    <w:rsid w:val="00F621E8"/>
    <w:rPr>
      <w:b/>
      <w:bCs/>
    </w:rPr>
  </w:style>
  <w:style w:type="character" w:customStyle="1" w:styleId="Char6">
    <w:name w:val="Θέμα σχολίου Char"/>
    <w:basedOn w:val="Char2"/>
    <w:link w:val="af3"/>
    <w:uiPriority w:val="99"/>
    <w:semiHidden/>
    <w:rsid w:val="00F621E8"/>
    <w:rPr>
      <w:b/>
      <w:bCs/>
      <w:sz w:val="20"/>
      <w:szCs w:val="20"/>
    </w:rPr>
  </w:style>
  <w:style w:type="paragraph" w:styleId="af4">
    <w:name w:val="header"/>
    <w:basedOn w:val="a"/>
    <w:link w:val="Char7"/>
    <w:uiPriority w:val="99"/>
    <w:unhideWhenUsed/>
    <w:rsid w:val="00603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7">
    <w:name w:val="Κεφαλίδα Char"/>
    <w:basedOn w:val="a0"/>
    <w:link w:val="af4"/>
    <w:uiPriority w:val="99"/>
    <w:rsid w:val="006035F2"/>
  </w:style>
  <w:style w:type="paragraph" w:styleId="af5">
    <w:name w:val="Revision"/>
    <w:hidden/>
    <w:uiPriority w:val="99"/>
    <w:semiHidden/>
    <w:rsid w:val="00E54CF5"/>
    <w:pPr>
      <w:spacing w:after="0" w:line="240" w:lineRule="auto"/>
    </w:pPr>
  </w:style>
  <w:style w:type="character" w:customStyle="1" w:styleId="highlight">
    <w:name w:val="highlight"/>
    <w:basedOn w:val="a0"/>
    <w:rsid w:val="00B1577A"/>
  </w:style>
  <w:style w:type="paragraph" w:customStyle="1" w:styleId="EndNoteCategoryHeading">
    <w:name w:val="EndNote Category Heading"/>
    <w:basedOn w:val="a"/>
    <w:link w:val="EndNoteCategoryHeadingChar"/>
    <w:rsid w:val="002F2988"/>
    <w:pPr>
      <w:spacing w:before="120" w:after="120"/>
    </w:pPr>
    <w:rPr>
      <w:b/>
      <w:noProof/>
      <w:lang w:val="en-US"/>
    </w:rPr>
  </w:style>
  <w:style w:type="character" w:customStyle="1" w:styleId="EndNoteCategoryHeadingChar">
    <w:name w:val="EndNote Category Heading Char"/>
    <w:basedOn w:val="a0"/>
    <w:link w:val="EndNoteCategoryHeading"/>
    <w:rsid w:val="002F2988"/>
    <w:rPr>
      <w:b/>
      <w:noProof/>
      <w:lang w:val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053736"/>
    <w:rPr>
      <w:color w:val="808080"/>
      <w:shd w:val="clear" w:color="auto" w:fill="E6E6E6"/>
    </w:rPr>
  </w:style>
  <w:style w:type="character" w:customStyle="1" w:styleId="shorttext">
    <w:name w:val="short_text"/>
    <w:basedOn w:val="a0"/>
    <w:rsid w:val="00354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0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1C189F-CDE3-4255-9712-16776FC71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7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5</cp:revision>
  <cp:lastPrinted>2018-03-04T20:32:00Z</cp:lastPrinted>
  <dcterms:created xsi:type="dcterms:W3CDTF">2018-10-19T10:13:00Z</dcterms:created>
  <dcterms:modified xsi:type="dcterms:W3CDTF">2019-02-21T14:37:00Z</dcterms:modified>
</cp:coreProperties>
</file>